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hysiotherapist-in-canada-vancouver"/>
    <w:p>
      <w:pPr>
        <w:pStyle w:val="Heading2"/>
      </w:pPr>
      <w:r>
        <w:t xml:space="preserve">Physiotherapist in Canada Vancouve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55) 123-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ancouver, British Columbia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licensed Physiotherapist with over [X years] of experience in Canada Vancouver, specializing in patient-centered care and evidence-based treatment. Committed to enhancing the quality of life for individuals through personalized rehabilitation programs. Proficient in assessing, diagnosing, and treating musculoskeletal, neurological, and sports-related injuries. A strong advocate for integrating modern physiotherapy techniques with traditional practices to achieve optimal outcomes. As a Physiotherapist in Canada Vancouver, I am passionate about contributing to the healthcare community while adhering to the highest standards of professionalism and ethical practi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[University Name], Vancouver, Canada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linical Physiotherapy</w:t>
      </w:r>
      <w:r>
        <w:t xml:space="preserve">, [University Name], Toronto, Canada (Graduated: [Year]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physiotherapist"/>
    <w:p>
      <w:pPr>
        <w:pStyle w:val="Heading4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Vancouver Health &amp; Rehabilitation Clinic</w:t>
      </w:r>
      <w:r>
        <w:t xml:space="preserve">, Vancouver, Canad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comprehensive physiotherapy services to patients with a wide range of conditions, including post-surgical recovery, chronic pain management, and sports injuries.</w:t>
      </w:r>
    </w:p>
    <w:p>
      <w:pPr>
        <w:numPr>
          <w:ilvl w:val="0"/>
          <w:numId w:val="1002"/>
        </w:numPr>
        <w:pStyle w:val="Compact"/>
      </w:pPr>
      <w:r>
        <w:t xml:space="preserve">Developed individualized treatment plans based on patient assessments and clinical guidelines tailored to the needs of Canada Vancouver resident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, occupational therapists, and other healthcare professionals to ensure holistic patient care in alignment with Canadian healthcare standards.</w:t>
      </w:r>
    </w:p>
    <w:p>
      <w:pPr>
        <w:numPr>
          <w:ilvl w:val="0"/>
          <w:numId w:val="1002"/>
        </w:numPr>
        <w:pStyle w:val="Compact"/>
      </w:pPr>
      <w:r>
        <w:t xml:space="preserve">Utilized advanced techniques such as manual therapy, therapeutic exercises, and electrotherapy to facilitate recovery and improve mobility.</w:t>
      </w:r>
    </w:p>
    <w:bookmarkEnd w:id="23"/>
    <w:bookmarkStart w:id="24" w:name="Xf07c9a49c672917712a76c5a3146401405661c7"/>
    <w:p>
      <w:pPr>
        <w:pStyle w:val="Heading4"/>
      </w:pPr>
      <w:r>
        <w:t xml:space="preserve">Clinical Specialist – Orthopedic Physiotherapy</w:t>
      </w:r>
    </w:p>
    <w:p>
      <w:pPr>
        <w:pStyle w:val="FirstParagraph"/>
      </w:pPr>
      <w:r>
        <w:rPr>
          <w:bCs/>
          <w:b/>
        </w:rPr>
        <w:t xml:space="preserve">North Shore Physiotherapy Group</w:t>
      </w:r>
      <w:r>
        <w:t xml:space="preserve">, Vancouver, Canad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pecialized in orthopedic rehabilitation, focusing on conditions like arthritis, fractures, and joint replacements.</w:t>
      </w:r>
    </w:p>
    <w:p>
      <w:pPr>
        <w:numPr>
          <w:ilvl w:val="0"/>
          <w:numId w:val="1003"/>
        </w:numPr>
        <w:pStyle w:val="Compact"/>
      </w:pPr>
      <w:r>
        <w:t xml:space="preserve">Conducted community outreach programs to educate Vancouver residents about injury prevention and musculoskeletal health.</w:t>
      </w:r>
    </w:p>
    <w:p>
      <w:pPr>
        <w:numPr>
          <w:ilvl w:val="0"/>
          <w:numId w:val="1003"/>
        </w:numPr>
        <w:pStyle w:val="Compact"/>
      </w:pPr>
      <w:r>
        <w:t xml:space="preserve">Contributed to research initiatives aimed at improving physiotherapy practices in Canada Vancouver, published in peer-reviewed journals.</w:t>
      </w:r>
    </w:p>
    <w:bookmarkEnd w:id="24"/>
    <w:bookmarkStart w:id="25" w:name="freelance-physiotherapist"/>
    <w:p>
      <w:pPr>
        <w:pStyle w:val="Heading4"/>
      </w:pPr>
      <w:r>
        <w:t xml:space="preserve">Freelance Physiotherapist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Vancouver, Canad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ffered private physiotherapy sessions to clients in Vancouver, emphasizing personalized care and long-term wellness strategies.</w:t>
      </w:r>
    </w:p>
    <w:p>
      <w:pPr>
        <w:numPr>
          <w:ilvl w:val="0"/>
          <w:numId w:val="1004"/>
        </w:numPr>
        <w:pStyle w:val="Compact"/>
      </w:pPr>
      <w:r>
        <w:t xml:space="preserve">Partnered with local gyms and sports teams to provide injury prevention programs for athletes in Canada Vancouver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d Physiotherapist, British Columbia (BC)</w:t>
      </w:r>
      <w:r>
        <w:t xml:space="preserve"> </w:t>
      </w:r>
      <w:r>
        <w:t xml:space="preserve">– [License Number], issued by the College of Physical Therapists of British Columbia (CPTB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Orthopedic Manual Therapist</w:t>
      </w:r>
      <w:r>
        <w:t xml:space="preserve">, Canadian Physiotherapy Association (CPA), Vancouver, Canad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uma Life Support (ATLS) Certification</w:t>
      </w:r>
      <w:r>
        <w:t xml:space="preserve">, [Institution Name], Vancouver, Canad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&amp; CPR Certification</w:t>
      </w:r>
      <w:r>
        <w:t xml:space="preserve">, [Institution Name], Canada Vancouver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linical assessment and diagnosis of musculoskeletal and neurological conditions.</w:t>
      </w:r>
    </w:p>
    <w:p>
      <w:pPr>
        <w:numPr>
          <w:ilvl w:val="0"/>
          <w:numId w:val="1006"/>
        </w:numPr>
        <w:pStyle w:val="Compact"/>
      </w:pPr>
      <w:r>
        <w:t xml:space="preserve">Expertise in therapeutic exercise prescription, manual therapy, and electrotherapy technique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educate patients on injury prevention and self-management strategies.</w:t>
      </w:r>
    </w:p>
    <w:p>
      <w:pPr>
        <w:numPr>
          <w:ilvl w:val="0"/>
          <w:numId w:val="1006"/>
        </w:numPr>
        <w:pStyle w:val="Compact"/>
      </w:pPr>
      <w:r>
        <w:t xml:space="preserve">Familiarity with electronic medical records (EMR) systems used in Canadian healthcare facilities.</w:t>
      </w:r>
    </w:p>
    <w:p>
      <w:pPr>
        <w:numPr>
          <w:ilvl w:val="0"/>
          <w:numId w:val="1006"/>
        </w:numPr>
        <w:pStyle w:val="Compact"/>
      </w:pPr>
      <w:r>
        <w:t xml:space="preserve">Proficient in using physiotherapy equipment and technology for rehabilitation purposes.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adian Physiotherapy Association (CP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itish Columbia Physiotherapists’ Association (BCPhysio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Physical Therapy Association (APTA)</w:t>
      </w:r>
      <w:r>
        <w:t xml:space="preserve"> </w:t>
      </w:r>
      <w:r>
        <w:t xml:space="preserve">– Affiliate Member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panish (Intermediate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previous employers in Canada Vancouver.</w:t>
      </w:r>
    </w:p>
    <w:bookmarkEnd w:id="31"/>
    <w:p>
      <w:pPr>
        <w:pStyle w:val="BodyText"/>
      </w:pPr>
      <w:r>
        <w:t xml:space="preserve">© 2023 [Your Name]. Curriculum Vitae for Physiotherapist in Canada Vancouver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Physiotherapist in Canada Vancouver</dc:title>
  <dc:creator/>
  <dc:language>en</dc:language>
  <cp:keywords/>
  <dcterms:created xsi:type="dcterms:W3CDTF">2026-07-20T16:40:18Z</dcterms:created>
  <dcterms:modified xsi:type="dcterms:W3CDTF">2026-07-20T16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